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4F604" w14:textId="2CFD1F79" w:rsidR="00CA618C"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מאת: נוה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pPr>
        <w:rPr>
          <w:rtl/>
        </w:rPr>
      </w:pPr>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NoSpacing"/>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FA361F">
      <w:pPr>
        <w:pStyle w:val="Heading1"/>
        <w:rPr>
          <w:b/>
          <w:bCs/>
          <w:sz w:val="48"/>
          <w:szCs w:val="48"/>
        </w:rPr>
      </w:pPr>
      <w:r w:rsidRPr="00D431E9">
        <w:rPr>
          <w:rtl/>
        </w:rPr>
        <w:lastRenderedPageBreak/>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E226C5">
      <w:pPr>
        <w:pStyle w:val="Heading1"/>
      </w:pPr>
      <w:r>
        <w:rPr>
          <w:rtl/>
        </w:rPr>
        <w:lastRenderedPageBreak/>
        <w:t>תוכן עניינים </w:t>
      </w:r>
    </w:p>
    <w:p w14:paraId="609BDB4F" w14:textId="243BEBE2" w:rsidR="00D431E9" w:rsidRDefault="00D431E9" w:rsidP="00E226C5">
      <w:pPr>
        <w:rPr>
          <w:rtl/>
        </w:rPr>
      </w:pP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E226C5">
      <w:pPr>
        <w:pStyle w:val="Heading1"/>
        <w:rPr>
          <w:rtl/>
        </w:rPr>
      </w:pPr>
      <w:r w:rsidRPr="007E446E">
        <w:rPr>
          <w:rtl/>
        </w:rPr>
        <w:lastRenderedPageBreak/>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9D316D">
      <w:pPr>
        <w:pStyle w:val="Heading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D86C05">
      <w:pPr>
        <w:pStyle w:val="Heading1"/>
        <w:rPr>
          <w:rtl/>
        </w:rPr>
      </w:pPr>
      <w:r>
        <w:rPr>
          <w:rFonts w:hint="cs"/>
          <w:rtl/>
        </w:rPr>
        <w:t>תפקיד הפרויקט</w:t>
      </w:r>
    </w:p>
    <w:p w14:paraId="160BD373" w14:textId="622008D5" w:rsidR="00FA361F" w:rsidRDefault="00D86C05" w:rsidP="002F5083">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3633D1B7" w14:textId="7D013809" w:rsidR="00447DC5" w:rsidRDefault="00447DC5" w:rsidP="00FA361F">
      <w:pPr>
        <w:rPr>
          <w:rtl/>
        </w:rPr>
      </w:pPr>
    </w:p>
    <w:p w14:paraId="32CFBA51" w14:textId="03C6EED5" w:rsidR="00447DC5" w:rsidRDefault="00447DC5" w:rsidP="00447DC5">
      <w:pPr>
        <w:pStyle w:val="Heading2"/>
        <w:rPr>
          <w:rtl/>
        </w:rPr>
      </w:pPr>
      <w:r>
        <w:rPr>
          <w:rFonts w:hint="cs"/>
          <w:rtl/>
        </w:rPr>
        <w:t>מבנה הפרויקט</w:t>
      </w:r>
    </w:p>
    <w:p w14:paraId="7C893E6C" w14:textId="713AE943" w:rsidR="00926ED9" w:rsidRDefault="00926ED9" w:rsidP="00926ED9">
      <w:pPr>
        <w:rPr>
          <w:rtl/>
        </w:rPr>
      </w:pPr>
      <w:r>
        <w:rPr>
          <w:rFonts w:hint="cs"/>
          <w:rtl/>
        </w:rPr>
        <w:t xml:space="preserve">המערכת הינה מערכת מסוג </w:t>
      </w:r>
      <w:proofErr w:type="spellStart"/>
      <w:r>
        <w:rPr>
          <w:rFonts w:hint="cs"/>
          <w:rtl/>
        </w:rPr>
        <w:t>nft</w:t>
      </w:r>
      <w:proofErr w:type="spellEnd"/>
      <w:r>
        <w:rPr>
          <w:rFonts w:hint="cs"/>
          <w:rtl/>
        </w:rPr>
        <w:t xml:space="preserve"> כפי שציינת</w:t>
      </w:r>
      <w:r w:rsidR="00E247D3">
        <w:rPr>
          <w:rFonts w:hint="cs"/>
          <w:rtl/>
        </w:rPr>
        <w:t>י</w:t>
      </w:r>
    </w:p>
    <w:p w14:paraId="7C13B130" w14:textId="08999347" w:rsidR="00E247D3" w:rsidRDefault="00E247D3" w:rsidP="00926ED9">
      <w:pPr>
        <w:rPr>
          <w:rtl/>
        </w:rPr>
      </w:pPr>
      <w:r>
        <w:rPr>
          <w:rFonts w:hint="cs"/>
          <w:rtl/>
        </w:rPr>
        <w:t>לבנות תרשים בלוקים זה צריך לעשות בבית ספר.</w:t>
      </w:r>
    </w:p>
    <w:p w14:paraId="73A7F98C" w14:textId="0E1D6F8A" w:rsidR="00E247D3" w:rsidRDefault="00E247D3" w:rsidP="00926ED9">
      <w:pPr>
        <w:rPr>
          <w:rtl/>
        </w:rPr>
      </w:pPr>
    </w:p>
    <w:p w14:paraId="1A4CC864" w14:textId="77777777" w:rsidR="00E247D3" w:rsidRDefault="00E247D3" w:rsidP="00926ED9">
      <w:pPr>
        <w:rPr>
          <w:rFonts w:hint="cs"/>
          <w:rtl/>
        </w:rPr>
      </w:pPr>
    </w:p>
    <w:p w14:paraId="26D98106" w14:textId="4987DF2B" w:rsidR="00926ED9" w:rsidRDefault="00926ED9" w:rsidP="00926ED9">
      <w:r>
        <w:rPr>
          <w:rFonts w:hint="cs"/>
          <w:rtl/>
        </w:rPr>
        <w:t>איכות המים מאוד משמעותית ולכן יש חיישן.</w:t>
      </w:r>
    </w:p>
    <w:p w14:paraId="4357C24D" w14:textId="77777777" w:rsidR="00222A55" w:rsidRPr="00447DC5" w:rsidRDefault="00222A55"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7862B72C" w:rsidR="00D431E9" w:rsidRDefault="00D431E9" w:rsidP="00E226C5">
      <w:pPr>
        <w:rPr>
          <w:rtl/>
        </w:rPr>
      </w:pPr>
    </w:p>
    <w:p w14:paraId="7E1A1582" w14:textId="72895789" w:rsidR="00222A55" w:rsidRDefault="00222A55" w:rsidP="00222A55">
      <w:pPr>
        <w:pStyle w:val="Heading2"/>
        <w:rPr>
          <w:rtl/>
        </w:rPr>
      </w:pPr>
      <w:r>
        <w:rPr>
          <w:rFonts w:hint="cs"/>
          <w:rtl/>
        </w:rPr>
        <w:t>תרשים המלבנים</w:t>
      </w:r>
    </w:p>
    <w:p w14:paraId="19F00DEB" w14:textId="328C6B85" w:rsidR="00222A55" w:rsidRDefault="00222A55" w:rsidP="00222A55">
      <w:r>
        <w:rPr>
          <w:rFonts w:hint="cs"/>
          <w:rtl/>
        </w:rPr>
        <w:t>//בתהליך</w:t>
      </w:r>
    </w:p>
    <w:p w14:paraId="50059CD1" w14:textId="07106E22" w:rsidR="00222A55" w:rsidRDefault="00222A55" w:rsidP="00222A55">
      <w:pPr>
        <w:pStyle w:val="Heading2"/>
        <w:rPr>
          <w:rtl/>
        </w:rPr>
      </w:pPr>
      <w:r>
        <w:rPr>
          <w:rFonts w:hint="cs"/>
          <w:rtl/>
        </w:rPr>
        <w:lastRenderedPageBreak/>
        <w:t>טיוטה לשרטוט חשמלי</w:t>
      </w:r>
    </w:p>
    <w:p w14:paraId="1C5DBC0F" w14:textId="01109D91" w:rsidR="00222A55" w:rsidRDefault="00222A55" w:rsidP="00222A55">
      <w:pPr>
        <w:rPr>
          <w:rtl/>
        </w:rPr>
      </w:pPr>
      <w:r>
        <w:rPr>
          <w:rFonts w:hint="cs"/>
          <w:rtl/>
        </w:rPr>
        <w:t>//בתהליך</w:t>
      </w:r>
    </w:p>
    <w:p w14:paraId="75796EAF" w14:textId="70A17BB3" w:rsidR="00222A55" w:rsidRDefault="00E247D3" w:rsidP="00E247D3">
      <w:pPr>
        <w:pStyle w:val="Heading2"/>
        <w:rPr>
          <w:rtl/>
        </w:rPr>
      </w:pPr>
      <w:r>
        <w:rPr>
          <w:rFonts w:hint="cs"/>
          <w:rtl/>
        </w:rPr>
        <w:t>מפרט טכני ורשימת רכיבים:</w:t>
      </w:r>
    </w:p>
    <w:tbl>
      <w:tblPr>
        <w:tblStyle w:val="TableGrid"/>
        <w:bidiVisual/>
        <w:tblW w:w="9984" w:type="dxa"/>
        <w:tblInd w:w="-5" w:type="dxa"/>
        <w:tblLook w:val="04A0" w:firstRow="1" w:lastRow="0" w:firstColumn="1" w:lastColumn="0" w:noHBand="0" w:noVBand="1"/>
      </w:tblPr>
      <w:tblGrid>
        <w:gridCol w:w="2496"/>
        <w:gridCol w:w="3529"/>
        <w:gridCol w:w="1842"/>
        <w:gridCol w:w="2117"/>
      </w:tblGrid>
      <w:tr w:rsidR="00E247D3" w14:paraId="62E4F271" w14:textId="77777777" w:rsidTr="00B13D78">
        <w:trPr>
          <w:trHeight w:val="273"/>
        </w:trPr>
        <w:tc>
          <w:tcPr>
            <w:tcW w:w="2496" w:type="dxa"/>
          </w:tcPr>
          <w:p w14:paraId="6C8CC1F7" w14:textId="1806E26B" w:rsidR="00E247D3" w:rsidRDefault="00E247D3" w:rsidP="00E247D3">
            <w:pPr>
              <w:pStyle w:val="NoSpacing"/>
              <w:rPr>
                <w:rtl/>
              </w:rPr>
            </w:pPr>
            <w:r>
              <w:rPr>
                <w:rFonts w:hint="cs"/>
                <w:rtl/>
              </w:rPr>
              <w:t>רכיב</w:t>
            </w:r>
          </w:p>
        </w:tc>
        <w:tc>
          <w:tcPr>
            <w:tcW w:w="3529" w:type="dxa"/>
          </w:tcPr>
          <w:p w14:paraId="6EFA18EA" w14:textId="10ADEEB1" w:rsidR="00E247D3" w:rsidRDefault="00E247D3" w:rsidP="00E247D3">
            <w:pPr>
              <w:pStyle w:val="NoSpacing"/>
              <w:rPr>
                <w:rtl/>
              </w:rPr>
            </w:pPr>
            <w:r>
              <w:rPr>
                <w:rFonts w:hint="cs"/>
                <w:rtl/>
              </w:rPr>
              <w:t>מאפיינים</w:t>
            </w:r>
          </w:p>
        </w:tc>
        <w:tc>
          <w:tcPr>
            <w:tcW w:w="1842" w:type="dxa"/>
          </w:tcPr>
          <w:p w14:paraId="0B9AB056" w14:textId="286850C4" w:rsidR="00E247D3" w:rsidRDefault="00E247D3" w:rsidP="00E247D3">
            <w:pPr>
              <w:pStyle w:val="NoSpacing"/>
              <w:rPr>
                <w:rtl/>
              </w:rPr>
            </w:pPr>
            <w:r>
              <w:rPr>
                <w:rFonts w:hint="cs"/>
                <w:rtl/>
              </w:rPr>
              <w:t>מתח הפעולה</w:t>
            </w:r>
          </w:p>
        </w:tc>
        <w:tc>
          <w:tcPr>
            <w:tcW w:w="2117" w:type="dxa"/>
          </w:tcPr>
          <w:p w14:paraId="486B994D" w14:textId="71589B59" w:rsidR="00E247D3" w:rsidRDefault="00E247D3" w:rsidP="00E247D3">
            <w:pPr>
              <w:pStyle w:val="NoSpacing"/>
              <w:rPr>
                <w:rtl/>
              </w:rPr>
            </w:pPr>
            <w:r>
              <w:rPr>
                <w:rFonts w:hint="cs"/>
                <w:rtl/>
              </w:rPr>
              <w:t>פרוטוקול תקשורת</w:t>
            </w:r>
          </w:p>
        </w:tc>
      </w:tr>
      <w:tr w:rsidR="00E247D3" w14:paraId="757AD684" w14:textId="77777777" w:rsidTr="00B13D78">
        <w:trPr>
          <w:trHeight w:val="1434"/>
        </w:trPr>
        <w:tc>
          <w:tcPr>
            <w:tcW w:w="2496" w:type="dxa"/>
          </w:tcPr>
          <w:p w14:paraId="0435C03B" w14:textId="11A16D88" w:rsidR="00E247D3" w:rsidRDefault="00E247D3" w:rsidP="00E247D3">
            <w:pPr>
              <w:pStyle w:val="NoSpacing"/>
              <w:rPr>
                <w:rtl/>
              </w:rPr>
            </w:pPr>
            <w:r>
              <w:rPr>
                <w:rFonts w:hint="cs"/>
                <w:rtl/>
              </w:rPr>
              <w:t>מסך מגע</w:t>
            </w:r>
          </w:p>
        </w:tc>
        <w:tc>
          <w:tcPr>
            <w:tcW w:w="3529" w:type="dxa"/>
          </w:tcPr>
          <w:p w14:paraId="2D7F2EC8" w14:textId="77777777" w:rsidR="00E247D3" w:rsidRDefault="00E247D3" w:rsidP="00E247D3">
            <w:pPr>
              <w:pStyle w:val="NoSpacing"/>
              <w:rPr>
                <w:rtl/>
              </w:rPr>
            </w:pPr>
            <w:r>
              <w:rPr>
                <w:rFonts w:hint="cs"/>
                <w:rtl/>
              </w:rPr>
              <w:t xml:space="preserve">גודל המסך: </w:t>
            </w:r>
          </w:p>
          <w:p w14:paraId="2A7BC356" w14:textId="77777777" w:rsidR="00E247D3" w:rsidRDefault="00E247D3" w:rsidP="00E247D3">
            <w:pPr>
              <w:pStyle w:val="NoSpacing"/>
              <w:rPr>
                <w:rtl/>
              </w:rPr>
            </w:pPr>
            <w:r>
              <w:rPr>
                <w:rFonts w:hint="cs"/>
                <w:rtl/>
              </w:rPr>
              <w:t>רזולוציה: 480x320</w:t>
            </w:r>
          </w:p>
          <w:p w14:paraId="3D44CE58" w14:textId="77777777" w:rsidR="00E247D3" w:rsidRDefault="00E247D3" w:rsidP="00E247D3">
            <w:pPr>
              <w:pStyle w:val="NoSpacing"/>
              <w:rPr>
                <w:rtl/>
              </w:rPr>
            </w:pPr>
            <w:r>
              <w:rPr>
                <w:rFonts w:hint="cs"/>
                <w:rtl/>
              </w:rPr>
              <w:t>עומק סיביות הצבע:</w:t>
            </w:r>
          </w:p>
          <w:p w14:paraId="0661CD2F" w14:textId="77777777" w:rsidR="00E247D3" w:rsidRDefault="00E247D3" w:rsidP="00E247D3">
            <w:pPr>
              <w:pStyle w:val="NoSpacing"/>
              <w:rPr>
                <w:rtl/>
              </w:rPr>
            </w:pPr>
            <w:r>
              <w:rPr>
                <w:rFonts w:hint="cs"/>
                <w:rtl/>
              </w:rPr>
              <w:t>צריכת זרם:</w:t>
            </w:r>
          </w:p>
          <w:p w14:paraId="1D1C4F7B" w14:textId="2718F1BA" w:rsidR="00E247D3" w:rsidRDefault="00E247D3" w:rsidP="00E247D3">
            <w:pPr>
              <w:pStyle w:val="NoSpacing"/>
              <w:rPr>
                <w:rtl/>
              </w:rPr>
            </w:pPr>
            <w:r>
              <w:rPr>
                <w:rFonts w:hint="cs"/>
                <w:rtl/>
              </w:rPr>
              <w:t>טמפרטורה:</w:t>
            </w:r>
          </w:p>
        </w:tc>
        <w:tc>
          <w:tcPr>
            <w:tcW w:w="1842" w:type="dxa"/>
          </w:tcPr>
          <w:p w14:paraId="6221F66D" w14:textId="02C8E3E3" w:rsidR="00E247D3" w:rsidRDefault="00E247D3" w:rsidP="00E247D3">
            <w:pPr>
              <w:pStyle w:val="NoSpacing"/>
              <w:bidi w:val="0"/>
            </w:pPr>
            <w:r>
              <w:t xml:space="preserve">3.3v – 5v </w:t>
            </w:r>
          </w:p>
        </w:tc>
        <w:tc>
          <w:tcPr>
            <w:tcW w:w="2117" w:type="dxa"/>
          </w:tcPr>
          <w:p w14:paraId="4BF79E25" w14:textId="1E044D32" w:rsidR="00E247D3" w:rsidRDefault="00E247D3" w:rsidP="00E247D3">
            <w:pPr>
              <w:pStyle w:val="NoSpacing"/>
              <w:bidi w:val="0"/>
            </w:pPr>
            <w:r>
              <w:t>SPI</w:t>
            </w:r>
          </w:p>
        </w:tc>
      </w:tr>
      <w:tr w:rsidR="00E247D3" w14:paraId="2C33FA72" w14:textId="77777777" w:rsidTr="00B13D78">
        <w:trPr>
          <w:trHeight w:val="273"/>
        </w:trPr>
        <w:tc>
          <w:tcPr>
            <w:tcW w:w="2496" w:type="dxa"/>
          </w:tcPr>
          <w:p w14:paraId="0484876F" w14:textId="7FB00681" w:rsidR="00E247D3" w:rsidRDefault="00E247D3" w:rsidP="00E247D3">
            <w:pPr>
              <w:pStyle w:val="NoSpacing"/>
              <w:rPr>
                <w:rtl/>
              </w:rPr>
            </w:pPr>
            <w:r>
              <w:t>IOT ESP8266</w:t>
            </w:r>
          </w:p>
        </w:tc>
        <w:tc>
          <w:tcPr>
            <w:tcW w:w="3529" w:type="dxa"/>
          </w:tcPr>
          <w:p w14:paraId="3CEEDA52" w14:textId="77777777" w:rsidR="00E247D3" w:rsidRDefault="00E247D3" w:rsidP="00E247D3">
            <w:pPr>
              <w:pStyle w:val="NoSpacing"/>
            </w:pPr>
            <w:r>
              <w:rPr>
                <w:rFonts w:hint="cs"/>
                <w:rtl/>
              </w:rPr>
              <w:t xml:space="preserve">צריכת זרם: </w:t>
            </w:r>
            <w:r w:rsidR="00906F54">
              <w:t>80mA</w:t>
            </w:r>
          </w:p>
          <w:p w14:paraId="2A20515C" w14:textId="77777777" w:rsidR="00906F54" w:rsidRDefault="00906F54" w:rsidP="00E247D3">
            <w:pPr>
              <w:pStyle w:val="NoSpacing"/>
            </w:pPr>
            <w:r>
              <w:rPr>
                <w:rFonts w:hint="cs"/>
                <w:rtl/>
              </w:rPr>
              <w:t xml:space="preserve">פרוטוקול </w:t>
            </w:r>
            <w:proofErr w:type="spellStart"/>
            <w:r>
              <w:t>wifi</w:t>
            </w:r>
            <w:proofErr w:type="spellEnd"/>
            <w:r>
              <w:rPr>
                <w:rFonts w:hint="cs"/>
                <w:rtl/>
              </w:rPr>
              <w:t xml:space="preserve">: </w:t>
            </w:r>
            <w:r>
              <w:t>802.11 b/g/n</w:t>
            </w:r>
          </w:p>
          <w:p w14:paraId="5EECEACD" w14:textId="77777777" w:rsidR="00906F54" w:rsidRDefault="00906F54" w:rsidP="00E247D3">
            <w:pPr>
              <w:pStyle w:val="NoSpacing"/>
            </w:pPr>
            <w:r>
              <w:rPr>
                <w:rFonts w:hint="cs"/>
                <w:rtl/>
              </w:rPr>
              <w:t xml:space="preserve">טווח תדירויות: </w:t>
            </w:r>
            <w:r>
              <w:t>2.4G – 2.5G</w:t>
            </w:r>
          </w:p>
          <w:p w14:paraId="699D39D3" w14:textId="77777777" w:rsidR="00906F54" w:rsidRDefault="00906F54" w:rsidP="00E247D3">
            <w:pPr>
              <w:pStyle w:val="NoSpacing"/>
            </w:pPr>
            <w:proofErr w:type="spellStart"/>
            <w:r>
              <w:rPr>
                <w:rFonts w:hint="cs"/>
                <w:rtl/>
              </w:rPr>
              <w:t>פרוטוקלי</w:t>
            </w:r>
            <w:proofErr w:type="spellEnd"/>
            <w:r>
              <w:rPr>
                <w:rFonts w:hint="cs"/>
                <w:rtl/>
              </w:rPr>
              <w:t xml:space="preserve"> רשת: </w:t>
            </w:r>
            <w:r>
              <w:t>IPv4</w:t>
            </w:r>
          </w:p>
          <w:p w14:paraId="440ADAB6" w14:textId="77777777" w:rsidR="00906F54" w:rsidRDefault="00906F54" w:rsidP="00906F54">
            <w:pPr>
              <w:pStyle w:val="NoSpacing"/>
              <w:bidi w:val="0"/>
            </w:pPr>
            <w:r>
              <w:t>TCP/UDP/HTTP/FTP</w:t>
            </w:r>
          </w:p>
          <w:p w14:paraId="6B4C5C01" w14:textId="555A682B" w:rsidR="00906F54" w:rsidRDefault="00906F54" w:rsidP="00906F54">
            <w:pPr>
              <w:pStyle w:val="NoSpacing"/>
              <w:rPr>
                <w:rFonts w:hint="cs"/>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906F54">
            <w:pPr>
              <w:pStyle w:val="NoSpacing"/>
              <w:bidi w:val="0"/>
            </w:pPr>
            <w:r>
              <w:t xml:space="preserve">3.3v – 5v </w:t>
            </w:r>
          </w:p>
        </w:tc>
        <w:tc>
          <w:tcPr>
            <w:tcW w:w="2117" w:type="dxa"/>
          </w:tcPr>
          <w:p w14:paraId="209C6DFB" w14:textId="77777777" w:rsidR="00E247D3" w:rsidRDefault="00E247D3" w:rsidP="00E247D3">
            <w:pPr>
              <w:pStyle w:val="NoSpacing"/>
              <w:rPr>
                <w:rtl/>
              </w:rPr>
            </w:pPr>
          </w:p>
        </w:tc>
      </w:tr>
      <w:tr w:rsidR="00E247D3" w14:paraId="7C5BED80" w14:textId="77777777" w:rsidTr="00B13D78">
        <w:trPr>
          <w:trHeight w:val="273"/>
        </w:trPr>
        <w:tc>
          <w:tcPr>
            <w:tcW w:w="2496" w:type="dxa"/>
          </w:tcPr>
          <w:p w14:paraId="611BAD18" w14:textId="3A18C15D" w:rsidR="00E247D3" w:rsidRDefault="00906F54" w:rsidP="00E247D3">
            <w:pPr>
              <w:pStyle w:val="NoSpacing"/>
              <w:rPr>
                <w:rtl/>
              </w:rPr>
            </w:pPr>
            <w:r>
              <w:t>Arduino Mega</w:t>
            </w:r>
          </w:p>
        </w:tc>
        <w:tc>
          <w:tcPr>
            <w:tcW w:w="3529" w:type="dxa"/>
          </w:tcPr>
          <w:p w14:paraId="205797C1" w14:textId="77777777" w:rsidR="00906F54" w:rsidRDefault="00906F54" w:rsidP="00906F54">
            <w:pPr>
              <w:pStyle w:val="NoSpacing"/>
            </w:pPr>
            <w:r>
              <w:rPr>
                <w:rFonts w:hint="cs"/>
                <w:rtl/>
              </w:rPr>
              <w:t xml:space="preserve">זיכרון </w:t>
            </w:r>
            <w:r>
              <w:t>Flash</w:t>
            </w:r>
            <w:r>
              <w:rPr>
                <w:rFonts w:hint="cs"/>
                <w:rtl/>
              </w:rPr>
              <w:t xml:space="preserve">: </w:t>
            </w:r>
            <w:r>
              <w:t>256KB</w:t>
            </w:r>
          </w:p>
          <w:p w14:paraId="72F41EC6" w14:textId="77777777" w:rsidR="00906F54" w:rsidRDefault="00906F54" w:rsidP="00906F54">
            <w:pPr>
              <w:pStyle w:val="NoSpacing"/>
            </w:pPr>
            <w:r>
              <w:rPr>
                <w:rFonts w:hint="cs"/>
                <w:rtl/>
              </w:rPr>
              <w:t xml:space="preserve">זיכרון </w:t>
            </w:r>
            <w:r>
              <w:t>Ram</w:t>
            </w:r>
            <w:r>
              <w:rPr>
                <w:rFonts w:hint="cs"/>
                <w:rtl/>
              </w:rPr>
              <w:t xml:space="preserve">: </w:t>
            </w:r>
            <w:r>
              <w:t>8KB</w:t>
            </w:r>
          </w:p>
          <w:p w14:paraId="7DCC6F12" w14:textId="40288148" w:rsidR="00906F54" w:rsidRDefault="00906F54" w:rsidP="00906F54">
            <w:pPr>
              <w:pStyle w:val="NoSpacing"/>
              <w:rPr>
                <w:rFonts w:hint="cs"/>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906F54">
            <w:pPr>
              <w:pStyle w:val="NoSpacing"/>
              <w:bidi w:val="0"/>
              <w:rPr>
                <w:rFonts w:hint="cs"/>
                <w:rtl/>
              </w:rPr>
            </w:pPr>
            <w:r>
              <w:t>5v</w:t>
            </w:r>
          </w:p>
        </w:tc>
        <w:tc>
          <w:tcPr>
            <w:tcW w:w="2117" w:type="dxa"/>
          </w:tcPr>
          <w:p w14:paraId="48158353" w14:textId="77E8028E" w:rsidR="00E247D3" w:rsidRDefault="00906F54" w:rsidP="00906F54">
            <w:pPr>
              <w:pStyle w:val="NoSpacing"/>
              <w:bidi w:val="0"/>
              <w:rPr>
                <w:rFonts w:hint="cs"/>
                <w:rtl/>
              </w:rPr>
            </w:pPr>
            <w:r>
              <w:t>I2C, UART, SPI</w:t>
            </w:r>
          </w:p>
        </w:tc>
      </w:tr>
      <w:tr w:rsidR="00906F54" w14:paraId="7C63710B" w14:textId="77777777" w:rsidTr="00B13D78">
        <w:trPr>
          <w:trHeight w:val="273"/>
        </w:trPr>
        <w:tc>
          <w:tcPr>
            <w:tcW w:w="2496" w:type="dxa"/>
          </w:tcPr>
          <w:p w14:paraId="21AEF89D" w14:textId="544095F3" w:rsidR="00906F54" w:rsidRDefault="00906F54" w:rsidP="00906F54">
            <w:pPr>
              <w:pStyle w:val="NoSpacing"/>
              <w:rPr>
                <w:rFonts w:hint="cs"/>
                <w:rtl/>
              </w:rPr>
            </w:pPr>
            <w:r>
              <w:rPr>
                <w:rFonts w:hint="cs"/>
                <w:rtl/>
              </w:rPr>
              <w:t>משאבה טבולה</w:t>
            </w:r>
          </w:p>
        </w:tc>
        <w:tc>
          <w:tcPr>
            <w:tcW w:w="3529" w:type="dxa"/>
          </w:tcPr>
          <w:p w14:paraId="508452CF" w14:textId="177FC982" w:rsidR="00497223" w:rsidRDefault="00497223" w:rsidP="00497223">
            <w:pPr>
              <w:pStyle w:val="NoSpacing"/>
              <w:rPr>
                <w:rFonts w:hint="cs"/>
                <w:rtl/>
              </w:rPr>
            </w:pPr>
            <w:r>
              <w:rPr>
                <w:rFonts w:hint="cs"/>
                <w:rtl/>
              </w:rPr>
              <w:t xml:space="preserve">צריכת זרם: </w:t>
            </w:r>
          </w:p>
        </w:tc>
        <w:tc>
          <w:tcPr>
            <w:tcW w:w="1842" w:type="dxa"/>
          </w:tcPr>
          <w:p w14:paraId="7F69BCBE" w14:textId="5EFD1695" w:rsidR="00906F54" w:rsidRDefault="00497223" w:rsidP="00906F54">
            <w:pPr>
              <w:pStyle w:val="NoSpacing"/>
              <w:bidi w:val="0"/>
            </w:pPr>
            <w:r>
              <w:t>12v</w:t>
            </w:r>
          </w:p>
        </w:tc>
        <w:tc>
          <w:tcPr>
            <w:tcW w:w="2117" w:type="dxa"/>
          </w:tcPr>
          <w:p w14:paraId="167AB44B" w14:textId="77777777" w:rsidR="00906F54" w:rsidRDefault="00906F54" w:rsidP="00906F54">
            <w:pPr>
              <w:pStyle w:val="NoSpacing"/>
              <w:bidi w:val="0"/>
            </w:pPr>
          </w:p>
        </w:tc>
      </w:tr>
      <w:tr w:rsidR="00906F54" w14:paraId="24370F2C" w14:textId="77777777" w:rsidTr="00B13D78">
        <w:trPr>
          <w:trHeight w:val="273"/>
        </w:trPr>
        <w:tc>
          <w:tcPr>
            <w:tcW w:w="2496" w:type="dxa"/>
          </w:tcPr>
          <w:p w14:paraId="1DCE0C8C" w14:textId="70EC7332" w:rsidR="00906F54" w:rsidRDefault="00906F54" w:rsidP="00906F54">
            <w:pPr>
              <w:pStyle w:val="NoSpacing"/>
            </w:pPr>
            <w:r>
              <w:rPr>
                <w:rFonts w:hint="cs"/>
                <w:rtl/>
              </w:rPr>
              <w:t xml:space="preserve">פוסט </w:t>
            </w:r>
            <w:proofErr w:type="spellStart"/>
            <w:r>
              <w:t>Fosset</w:t>
            </w:r>
            <w:proofErr w:type="spellEnd"/>
          </w:p>
        </w:tc>
        <w:tc>
          <w:tcPr>
            <w:tcW w:w="3529" w:type="dxa"/>
          </w:tcPr>
          <w:p w14:paraId="04C4102F" w14:textId="2E5CACC3" w:rsidR="00906F54" w:rsidRDefault="00497223" w:rsidP="00906F54">
            <w:pPr>
              <w:pStyle w:val="NoSpacing"/>
              <w:rPr>
                <w:rFonts w:hint="cs"/>
                <w:rtl/>
              </w:rPr>
            </w:pPr>
            <w:r>
              <w:rPr>
                <w:rFonts w:hint="cs"/>
                <w:rtl/>
              </w:rPr>
              <w:t>צריכת זרם:</w:t>
            </w:r>
          </w:p>
        </w:tc>
        <w:tc>
          <w:tcPr>
            <w:tcW w:w="1842" w:type="dxa"/>
          </w:tcPr>
          <w:p w14:paraId="70AD8CD3" w14:textId="77777777" w:rsidR="00906F54" w:rsidRDefault="00906F54" w:rsidP="00906F54">
            <w:pPr>
              <w:pStyle w:val="NoSpacing"/>
              <w:bidi w:val="0"/>
            </w:pPr>
          </w:p>
        </w:tc>
        <w:tc>
          <w:tcPr>
            <w:tcW w:w="2117" w:type="dxa"/>
          </w:tcPr>
          <w:p w14:paraId="4D006BDE" w14:textId="77777777" w:rsidR="00906F54" w:rsidRDefault="00906F54" w:rsidP="00906F54">
            <w:pPr>
              <w:pStyle w:val="NoSpacing"/>
              <w:bidi w:val="0"/>
            </w:pPr>
          </w:p>
        </w:tc>
      </w:tr>
      <w:tr w:rsidR="00906F54" w14:paraId="363E666B" w14:textId="77777777" w:rsidTr="00B13D78">
        <w:trPr>
          <w:trHeight w:val="273"/>
        </w:trPr>
        <w:tc>
          <w:tcPr>
            <w:tcW w:w="2496" w:type="dxa"/>
          </w:tcPr>
          <w:p w14:paraId="6D4BCAA6" w14:textId="45D29AF4" w:rsidR="00497223" w:rsidRDefault="00497223" w:rsidP="00497223">
            <w:pPr>
              <w:pStyle w:val="NoSpacing"/>
              <w:rPr>
                <w:rFonts w:hint="cs"/>
                <w:rtl/>
              </w:rPr>
            </w:pPr>
            <w:r>
              <w:rPr>
                <w:rFonts w:hint="cs"/>
                <w:rtl/>
              </w:rPr>
              <w:t>ברז חשמלי</w:t>
            </w:r>
          </w:p>
        </w:tc>
        <w:tc>
          <w:tcPr>
            <w:tcW w:w="3529" w:type="dxa"/>
          </w:tcPr>
          <w:p w14:paraId="0FAA2C7B" w14:textId="2AE4E219" w:rsidR="00906F54" w:rsidRDefault="00497223" w:rsidP="00906F54">
            <w:pPr>
              <w:pStyle w:val="NoSpacing"/>
              <w:rPr>
                <w:rFonts w:hint="cs"/>
                <w:rtl/>
              </w:rPr>
            </w:pPr>
            <w:r>
              <w:rPr>
                <w:rFonts w:hint="cs"/>
                <w:rtl/>
              </w:rPr>
              <w:t>צריכת זרם:</w:t>
            </w:r>
          </w:p>
        </w:tc>
        <w:tc>
          <w:tcPr>
            <w:tcW w:w="1842" w:type="dxa"/>
          </w:tcPr>
          <w:p w14:paraId="0E792D00" w14:textId="77777777" w:rsidR="00906F54" w:rsidRDefault="00906F54" w:rsidP="00906F54">
            <w:pPr>
              <w:pStyle w:val="NoSpacing"/>
              <w:bidi w:val="0"/>
            </w:pPr>
          </w:p>
        </w:tc>
        <w:tc>
          <w:tcPr>
            <w:tcW w:w="2117" w:type="dxa"/>
          </w:tcPr>
          <w:p w14:paraId="59C002F5" w14:textId="77777777" w:rsidR="00906F54" w:rsidRDefault="00906F54" w:rsidP="00906F54">
            <w:pPr>
              <w:pStyle w:val="NoSpacing"/>
              <w:bidi w:val="0"/>
            </w:pPr>
          </w:p>
        </w:tc>
      </w:tr>
      <w:tr w:rsidR="00497223" w14:paraId="1AC491A7" w14:textId="77777777" w:rsidTr="00B13D78">
        <w:trPr>
          <w:trHeight w:val="273"/>
        </w:trPr>
        <w:tc>
          <w:tcPr>
            <w:tcW w:w="2496" w:type="dxa"/>
          </w:tcPr>
          <w:p w14:paraId="5126C641" w14:textId="3015616E" w:rsidR="00497223" w:rsidRDefault="00497223" w:rsidP="00497223">
            <w:pPr>
              <w:pStyle w:val="NoSpacing"/>
              <w:rPr>
                <w:rFonts w:hint="cs"/>
                <w:rtl/>
              </w:rPr>
            </w:pPr>
            <w:r>
              <w:rPr>
                <w:rFonts w:hint="cs"/>
                <w:rtl/>
              </w:rPr>
              <w:t>מד גובה מים</w:t>
            </w:r>
          </w:p>
        </w:tc>
        <w:tc>
          <w:tcPr>
            <w:tcW w:w="3529" w:type="dxa"/>
          </w:tcPr>
          <w:p w14:paraId="57909543" w14:textId="5CA1BC02" w:rsidR="00497223" w:rsidRDefault="00497223" w:rsidP="00906F54">
            <w:pPr>
              <w:pStyle w:val="NoSpacing"/>
              <w:rPr>
                <w:rFonts w:hint="cs"/>
                <w:rtl/>
              </w:rPr>
            </w:pPr>
            <w:r>
              <w:rPr>
                <w:rFonts w:hint="cs"/>
                <w:rtl/>
              </w:rPr>
              <w:t>צריכת זרם:</w:t>
            </w:r>
          </w:p>
        </w:tc>
        <w:tc>
          <w:tcPr>
            <w:tcW w:w="1842" w:type="dxa"/>
          </w:tcPr>
          <w:p w14:paraId="60BB0986" w14:textId="77777777" w:rsidR="00497223" w:rsidRDefault="00497223" w:rsidP="00906F54">
            <w:pPr>
              <w:pStyle w:val="NoSpacing"/>
              <w:bidi w:val="0"/>
            </w:pPr>
          </w:p>
        </w:tc>
        <w:tc>
          <w:tcPr>
            <w:tcW w:w="2117" w:type="dxa"/>
          </w:tcPr>
          <w:p w14:paraId="02693FE3" w14:textId="77777777" w:rsidR="00497223" w:rsidRDefault="00497223" w:rsidP="00906F54">
            <w:pPr>
              <w:pStyle w:val="NoSpacing"/>
              <w:bidi w:val="0"/>
            </w:pPr>
          </w:p>
        </w:tc>
      </w:tr>
      <w:tr w:rsidR="00497223" w14:paraId="7E5CCB0D" w14:textId="77777777" w:rsidTr="00B13D78">
        <w:trPr>
          <w:trHeight w:val="273"/>
        </w:trPr>
        <w:tc>
          <w:tcPr>
            <w:tcW w:w="2496" w:type="dxa"/>
          </w:tcPr>
          <w:p w14:paraId="12D14CD4" w14:textId="26704525" w:rsidR="00497223" w:rsidRDefault="00497223" w:rsidP="00497223">
            <w:pPr>
              <w:pStyle w:val="NoSpacing"/>
              <w:rPr>
                <w:rFonts w:hint="cs"/>
              </w:rPr>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906F54">
            <w:pPr>
              <w:pStyle w:val="NoSpacing"/>
              <w:rPr>
                <w:rtl/>
              </w:rPr>
            </w:pPr>
            <w:r>
              <w:rPr>
                <w:rFonts w:hint="cs"/>
                <w:rtl/>
              </w:rPr>
              <w:t xml:space="preserve">צריכת זרם: </w:t>
            </w:r>
          </w:p>
          <w:p w14:paraId="3660CF01" w14:textId="77777777" w:rsidR="00497223" w:rsidRDefault="00497223" w:rsidP="00906F54">
            <w:pPr>
              <w:pStyle w:val="NoSpacing"/>
            </w:pPr>
            <w:r>
              <w:rPr>
                <w:rFonts w:hint="cs"/>
                <w:rtl/>
              </w:rPr>
              <w:t xml:space="preserve">ניטרלי </w:t>
            </w:r>
            <w:r>
              <w:rPr>
                <w:rtl/>
              </w:rPr>
              <w:t>–</w:t>
            </w:r>
            <w:r>
              <w:rPr>
                <w:rFonts w:hint="cs"/>
                <w:rtl/>
              </w:rPr>
              <w:t xml:space="preserve"> </w:t>
            </w:r>
            <w:r>
              <w:t>60uA</w:t>
            </w:r>
          </w:p>
          <w:p w14:paraId="2FA24257" w14:textId="77777777" w:rsidR="00497223" w:rsidRDefault="00497223" w:rsidP="00906F54">
            <w:pPr>
              <w:pStyle w:val="NoSpacing"/>
            </w:pPr>
            <w:r>
              <w:rPr>
                <w:rFonts w:hint="cs"/>
                <w:rtl/>
              </w:rPr>
              <w:t xml:space="preserve">בשימוש </w:t>
            </w:r>
            <w:r>
              <w:rPr>
                <w:rtl/>
              </w:rPr>
              <w:t>–</w:t>
            </w:r>
            <w:r>
              <w:rPr>
                <w:rFonts w:hint="cs"/>
                <w:rtl/>
              </w:rPr>
              <w:t xml:space="preserve"> </w:t>
            </w:r>
            <w:r>
              <w:t>0.3mA</w:t>
            </w:r>
          </w:p>
          <w:p w14:paraId="7F80D30C" w14:textId="2E50B535" w:rsidR="00497223" w:rsidRDefault="00497223" w:rsidP="00B13D78">
            <w:pPr>
              <w:pStyle w:val="NoSpacing"/>
            </w:pPr>
            <w:r w:rsidRPr="00B13D78">
              <w:rPr>
                <w:rFonts w:hint="cs"/>
                <w:rtl/>
              </w:rPr>
              <w:t>טווח מדידה</w:t>
            </w:r>
            <w:r w:rsidR="00B13D78">
              <w:rPr>
                <w:rFonts w:hint="cs"/>
                <w:rtl/>
              </w:rPr>
              <w:t xml:space="preserve"> טמפרטורה</w:t>
            </w:r>
            <w:r w:rsidRPr="00B13D78">
              <w:rPr>
                <w:rFonts w:hint="cs"/>
                <w:rtl/>
              </w:rPr>
              <w:t xml:space="preserve">:  </w:t>
            </w:r>
            <w:r w:rsidRPr="00B13D78">
              <w:t>0</w:t>
            </w:r>
            <w:r w:rsidRPr="00B13D78">
              <w:rPr>
                <w:lang w:val="en-IL"/>
              </w:rPr>
              <w:t>°</w:t>
            </w:r>
            <w:r w:rsidRPr="00B13D78">
              <w:t xml:space="preserve">C </w:t>
            </w:r>
            <w:r w:rsidR="00B13D78">
              <w:t>~</w:t>
            </w:r>
            <w:r w:rsidRPr="00B13D78">
              <w:t xml:space="preserve"> 50</w:t>
            </w:r>
            <w:r w:rsidRPr="00B13D78">
              <w:rPr>
                <w:lang w:val="en-IL"/>
              </w:rPr>
              <w:t>°</w:t>
            </w:r>
            <w:r w:rsidRPr="00B13D78">
              <w:t>C</w:t>
            </w:r>
          </w:p>
          <w:p w14:paraId="0178019F" w14:textId="77777777" w:rsidR="00B13D78" w:rsidRDefault="00B13D78" w:rsidP="00B13D78">
            <w:pPr>
              <w:pStyle w:val="NoSpacing"/>
            </w:pPr>
            <w:r>
              <w:rPr>
                <w:rFonts w:hint="cs"/>
                <w:rtl/>
              </w:rPr>
              <w:t xml:space="preserve">טווח מדידה לחות: </w:t>
            </w:r>
            <w:r>
              <w:t>20% - 90%</w:t>
            </w:r>
          </w:p>
          <w:p w14:paraId="027D0968" w14:textId="1918AFB3" w:rsidR="00B13D78" w:rsidRDefault="00B13D78" w:rsidP="00B13D78">
            <w:pPr>
              <w:pStyle w:val="NoSpacing"/>
              <w:rPr>
                <w:rFonts w:hint="cs"/>
              </w:rPr>
            </w:pPr>
            <w:r>
              <w:rPr>
                <w:rFonts w:hint="cs"/>
                <w:rtl/>
              </w:rPr>
              <w:t xml:space="preserve">רזולוציה: </w:t>
            </w:r>
            <w:r>
              <w:t>16-bit</w:t>
            </w:r>
          </w:p>
        </w:tc>
        <w:tc>
          <w:tcPr>
            <w:tcW w:w="1842" w:type="dxa"/>
          </w:tcPr>
          <w:p w14:paraId="11DE8A97" w14:textId="0AAC84D6" w:rsidR="00497223" w:rsidRDefault="00497223" w:rsidP="00906F54">
            <w:pPr>
              <w:pStyle w:val="NoSpacing"/>
              <w:bidi w:val="0"/>
            </w:pPr>
            <w:r>
              <w:t>3.5v – 5v</w:t>
            </w:r>
          </w:p>
        </w:tc>
        <w:tc>
          <w:tcPr>
            <w:tcW w:w="2117" w:type="dxa"/>
          </w:tcPr>
          <w:p w14:paraId="217771FD" w14:textId="23C0A9C0" w:rsidR="00497223" w:rsidRDefault="00B13D78" w:rsidP="00906F54">
            <w:pPr>
              <w:pStyle w:val="NoSpacing"/>
              <w:bidi w:val="0"/>
            </w:pPr>
            <w:r>
              <w:t>one-wire</w:t>
            </w:r>
          </w:p>
        </w:tc>
      </w:tr>
      <w:tr w:rsidR="00497223" w14:paraId="15B4715E" w14:textId="77777777" w:rsidTr="00B13D78">
        <w:trPr>
          <w:trHeight w:val="273"/>
        </w:trPr>
        <w:tc>
          <w:tcPr>
            <w:tcW w:w="2496" w:type="dxa"/>
          </w:tcPr>
          <w:p w14:paraId="5B353268" w14:textId="240D4FA7" w:rsidR="00497223" w:rsidRDefault="00497223" w:rsidP="00497223">
            <w:pPr>
              <w:pStyle w:val="NoSpacing"/>
              <w:rPr>
                <w:rFonts w:hint="cs"/>
                <w:rtl/>
              </w:rPr>
            </w:pPr>
            <w:r>
              <w:rPr>
                <w:rFonts w:hint="cs"/>
                <w:rtl/>
              </w:rPr>
              <w:t>חיישן טמפרטורה (מים)</w:t>
            </w:r>
          </w:p>
        </w:tc>
        <w:tc>
          <w:tcPr>
            <w:tcW w:w="3529" w:type="dxa"/>
          </w:tcPr>
          <w:p w14:paraId="22DBB652" w14:textId="48817BAC" w:rsidR="00497223" w:rsidRDefault="00497223" w:rsidP="00906F54">
            <w:pPr>
              <w:pStyle w:val="NoSpacing"/>
              <w:rPr>
                <w:rFonts w:hint="cs"/>
                <w:rtl/>
              </w:rPr>
            </w:pPr>
          </w:p>
        </w:tc>
        <w:tc>
          <w:tcPr>
            <w:tcW w:w="1842" w:type="dxa"/>
          </w:tcPr>
          <w:p w14:paraId="61EE28E6" w14:textId="77777777" w:rsidR="00497223" w:rsidRDefault="00497223" w:rsidP="00906F54">
            <w:pPr>
              <w:pStyle w:val="NoSpacing"/>
              <w:bidi w:val="0"/>
            </w:pPr>
          </w:p>
        </w:tc>
        <w:tc>
          <w:tcPr>
            <w:tcW w:w="2117" w:type="dxa"/>
          </w:tcPr>
          <w:p w14:paraId="08A3F9D7" w14:textId="4B5E3D2B" w:rsidR="00497223" w:rsidRDefault="00497223" w:rsidP="00906F54">
            <w:pPr>
              <w:pStyle w:val="NoSpacing"/>
              <w:bidi w:val="0"/>
            </w:pPr>
          </w:p>
        </w:tc>
      </w:tr>
      <w:tr w:rsidR="00497223" w14:paraId="3680E824" w14:textId="77777777" w:rsidTr="00B13D78">
        <w:trPr>
          <w:trHeight w:val="273"/>
        </w:trPr>
        <w:tc>
          <w:tcPr>
            <w:tcW w:w="2496" w:type="dxa"/>
          </w:tcPr>
          <w:p w14:paraId="2D52FA46" w14:textId="47A79FE9" w:rsidR="00497223" w:rsidRDefault="00497223" w:rsidP="00497223">
            <w:pPr>
              <w:pStyle w:val="NoSpacing"/>
            </w:pPr>
            <w:r>
              <w:rPr>
                <w:rFonts w:hint="cs"/>
                <w:rtl/>
              </w:rPr>
              <w:t xml:space="preserve">חיישן עוצמת אור </w:t>
            </w:r>
            <w:r>
              <w:t>LDR</w:t>
            </w:r>
          </w:p>
        </w:tc>
        <w:tc>
          <w:tcPr>
            <w:tcW w:w="3529" w:type="dxa"/>
          </w:tcPr>
          <w:p w14:paraId="63580DFE" w14:textId="02671AF3" w:rsidR="00497223" w:rsidRDefault="00497223" w:rsidP="00B13D78">
            <w:pPr>
              <w:pStyle w:val="NoSpacing"/>
              <w:bidi w:val="0"/>
            </w:pPr>
          </w:p>
        </w:tc>
        <w:tc>
          <w:tcPr>
            <w:tcW w:w="1842" w:type="dxa"/>
          </w:tcPr>
          <w:p w14:paraId="441DBCD0" w14:textId="77777777" w:rsidR="00497223" w:rsidRDefault="00497223" w:rsidP="00906F54">
            <w:pPr>
              <w:pStyle w:val="NoSpacing"/>
              <w:bidi w:val="0"/>
            </w:pPr>
          </w:p>
        </w:tc>
        <w:tc>
          <w:tcPr>
            <w:tcW w:w="2117" w:type="dxa"/>
          </w:tcPr>
          <w:p w14:paraId="43E154D9" w14:textId="2AA81D26" w:rsidR="00497223" w:rsidRDefault="00B13D78" w:rsidP="00906F54">
            <w:pPr>
              <w:pStyle w:val="NoSpacing"/>
              <w:bidi w:val="0"/>
            </w:pPr>
            <w:r>
              <w:t>Analog</w:t>
            </w:r>
          </w:p>
        </w:tc>
      </w:tr>
      <w:tr w:rsidR="00497223" w14:paraId="56337AA7" w14:textId="77777777" w:rsidTr="00B13D78">
        <w:trPr>
          <w:trHeight w:val="273"/>
        </w:trPr>
        <w:tc>
          <w:tcPr>
            <w:tcW w:w="2496" w:type="dxa"/>
          </w:tcPr>
          <w:p w14:paraId="30A82FA9" w14:textId="55613FCD" w:rsidR="00497223" w:rsidRDefault="00497223" w:rsidP="00497223">
            <w:pPr>
              <w:pStyle w:val="NoSpacing"/>
              <w:rPr>
                <w:rFonts w:hint="cs"/>
                <w:rtl/>
              </w:rPr>
            </w:pPr>
            <w:r>
              <w:rPr>
                <w:rFonts w:hint="cs"/>
                <w:rtl/>
              </w:rPr>
              <w:t>ספק כוח</w:t>
            </w:r>
          </w:p>
        </w:tc>
        <w:tc>
          <w:tcPr>
            <w:tcW w:w="3529" w:type="dxa"/>
          </w:tcPr>
          <w:p w14:paraId="3F3921E3" w14:textId="77777777" w:rsidR="00497223" w:rsidRDefault="00497223" w:rsidP="00906F54">
            <w:pPr>
              <w:pStyle w:val="NoSpacing"/>
              <w:rPr>
                <w:rFonts w:hint="cs"/>
                <w:rtl/>
              </w:rPr>
            </w:pPr>
          </w:p>
        </w:tc>
        <w:tc>
          <w:tcPr>
            <w:tcW w:w="1842" w:type="dxa"/>
          </w:tcPr>
          <w:p w14:paraId="0DD5E3D9" w14:textId="77777777" w:rsidR="00497223" w:rsidRDefault="00497223" w:rsidP="00906F54">
            <w:pPr>
              <w:pStyle w:val="NoSpacing"/>
              <w:bidi w:val="0"/>
            </w:pPr>
          </w:p>
        </w:tc>
        <w:tc>
          <w:tcPr>
            <w:tcW w:w="2117" w:type="dxa"/>
          </w:tcPr>
          <w:p w14:paraId="6192C243" w14:textId="77777777" w:rsidR="00497223" w:rsidRDefault="00497223" w:rsidP="00906F54">
            <w:pPr>
              <w:pStyle w:val="NoSpacing"/>
              <w:bidi w:val="0"/>
            </w:pPr>
          </w:p>
        </w:tc>
      </w:tr>
      <w:tr w:rsidR="00497223" w14:paraId="406A46D0" w14:textId="77777777" w:rsidTr="00B13D78">
        <w:trPr>
          <w:trHeight w:val="273"/>
        </w:trPr>
        <w:tc>
          <w:tcPr>
            <w:tcW w:w="2496" w:type="dxa"/>
          </w:tcPr>
          <w:p w14:paraId="541BDC4E" w14:textId="770E0F40" w:rsidR="00497223" w:rsidRDefault="00497223" w:rsidP="00497223">
            <w:pPr>
              <w:pStyle w:val="NoSpacing"/>
              <w:rPr>
                <w:rFonts w:hint="cs"/>
                <w:rtl/>
              </w:rPr>
            </w:pPr>
            <w:r>
              <w:rPr>
                <w:rFonts w:hint="cs"/>
                <w:rtl/>
              </w:rPr>
              <w:t>סוללה</w:t>
            </w:r>
          </w:p>
        </w:tc>
        <w:tc>
          <w:tcPr>
            <w:tcW w:w="3529" w:type="dxa"/>
          </w:tcPr>
          <w:p w14:paraId="4BDF8F6D" w14:textId="77777777" w:rsidR="00497223" w:rsidRDefault="00497223" w:rsidP="00906F54">
            <w:pPr>
              <w:pStyle w:val="NoSpacing"/>
              <w:rPr>
                <w:rFonts w:hint="cs"/>
                <w:rtl/>
              </w:rPr>
            </w:pPr>
          </w:p>
        </w:tc>
        <w:tc>
          <w:tcPr>
            <w:tcW w:w="1842" w:type="dxa"/>
          </w:tcPr>
          <w:p w14:paraId="5A8E226F" w14:textId="77777777" w:rsidR="00497223" w:rsidRDefault="00497223" w:rsidP="00906F54">
            <w:pPr>
              <w:pStyle w:val="NoSpacing"/>
              <w:bidi w:val="0"/>
            </w:pPr>
          </w:p>
        </w:tc>
        <w:tc>
          <w:tcPr>
            <w:tcW w:w="2117" w:type="dxa"/>
          </w:tcPr>
          <w:p w14:paraId="19CBF45D" w14:textId="77777777" w:rsidR="00497223" w:rsidRDefault="00497223" w:rsidP="00906F54">
            <w:pPr>
              <w:pStyle w:val="NoSpacing"/>
              <w:bidi w:val="0"/>
            </w:pPr>
          </w:p>
        </w:tc>
      </w:tr>
    </w:tbl>
    <w:p w14:paraId="76EAFEA6" w14:textId="0DA446D5" w:rsidR="00222A55" w:rsidRDefault="00222A55" w:rsidP="00E247D3">
      <w:pPr>
        <w:pStyle w:val="NoSpacing"/>
        <w:rPr>
          <w:rtl/>
        </w:rPr>
      </w:pPr>
    </w:p>
    <w:p w14:paraId="73A04CC3" w14:textId="67ADD7AA" w:rsidR="00222A55" w:rsidRDefault="00222A55" w:rsidP="00222A55">
      <w:pPr>
        <w:pStyle w:val="NoSpacing"/>
        <w:rPr>
          <w:rtl/>
        </w:rPr>
      </w:pPr>
    </w:p>
    <w:p w14:paraId="1337744B" w14:textId="51752B6D" w:rsidR="00222A55" w:rsidRDefault="00222A55" w:rsidP="00222A55">
      <w:pPr>
        <w:pStyle w:val="NoSpacing"/>
        <w:rPr>
          <w:rtl/>
        </w:rPr>
      </w:pPr>
    </w:p>
    <w:p w14:paraId="170FC7B2" w14:textId="536CBBFF" w:rsidR="00222A55" w:rsidRDefault="00222A55" w:rsidP="00222A55">
      <w:pPr>
        <w:pStyle w:val="NoSpacing"/>
        <w:rPr>
          <w:rtl/>
        </w:rPr>
      </w:pPr>
    </w:p>
    <w:p w14:paraId="0D7518A8" w14:textId="603F9189" w:rsidR="00222A55" w:rsidRDefault="00222A55" w:rsidP="00222A55">
      <w:pPr>
        <w:pStyle w:val="NoSpacing"/>
        <w:rPr>
          <w:rtl/>
        </w:rPr>
      </w:pPr>
    </w:p>
    <w:p w14:paraId="01BF30EE" w14:textId="1EC4CD1D" w:rsidR="00222A55" w:rsidRDefault="00222A55" w:rsidP="00222A55">
      <w:pPr>
        <w:pStyle w:val="NoSpacing"/>
        <w:rPr>
          <w:rtl/>
        </w:rPr>
      </w:pPr>
    </w:p>
    <w:p w14:paraId="7EFDA348" w14:textId="636DF884" w:rsidR="00222A55" w:rsidRDefault="00222A55" w:rsidP="00222A55">
      <w:pPr>
        <w:pStyle w:val="NoSpacing"/>
        <w:rPr>
          <w:rtl/>
        </w:rPr>
      </w:pPr>
    </w:p>
    <w:p w14:paraId="0CE3C76F" w14:textId="19669AE2" w:rsidR="00222A55" w:rsidRDefault="00222A55" w:rsidP="00222A55">
      <w:pPr>
        <w:pStyle w:val="NoSpacing"/>
        <w:rPr>
          <w:rtl/>
        </w:rPr>
      </w:pPr>
    </w:p>
    <w:p w14:paraId="1050945D" w14:textId="7E587977" w:rsidR="00222A55" w:rsidRDefault="00222A55" w:rsidP="00222A55">
      <w:pPr>
        <w:pStyle w:val="NoSpacing"/>
        <w:rPr>
          <w:rtl/>
        </w:rPr>
      </w:pPr>
    </w:p>
    <w:p w14:paraId="2338C796" w14:textId="544D9AFC" w:rsidR="00222A55" w:rsidRDefault="00222A55" w:rsidP="00222A55">
      <w:pPr>
        <w:pStyle w:val="NoSpacing"/>
        <w:rPr>
          <w:rtl/>
        </w:rPr>
      </w:pPr>
    </w:p>
    <w:p w14:paraId="403F990D" w14:textId="62DF69F4" w:rsidR="00222A55" w:rsidRDefault="00222A55" w:rsidP="00222A55">
      <w:pPr>
        <w:pStyle w:val="NoSpacing"/>
        <w:rPr>
          <w:rtl/>
        </w:rPr>
      </w:pPr>
    </w:p>
    <w:p w14:paraId="2FF09480" w14:textId="3B7DCAB1" w:rsidR="00222A55" w:rsidRDefault="00222A55" w:rsidP="00222A55">
      <w:pPr>
        <w:pStyle w:val="NoSpacing"/>
        <w:rPr>
          <w:rtl/>
        </w:rPr>
      </w:pPr>
    </w:p>
    <w:p w14:paraId="63D5BA1F" w14:textId="19521E97" w:rsidR="00222A55" w:rsidRDefault="00222A55" w:rsidP="00222A55">
      <w:pPr>
        <w:pStyle w:val="NoSpacing"/>
        <w:rPr>
          <w:rtl/>
        </w:rPr>
      </w:pPr>
    </w:p>
    <w:p w14:paraId="7E6C4CD6" w14:textId="1BCCA09C" w:rsidR="00222A55" w:rsidRDefault="00222A55" w:rsidP="00222A55">
      <w:pPr>
        <w:pStyle w:val="NoSpacing"/>
        <w:rPr>
          <w:rtl/>
        </w:rPr>
      </w:pPr>
    </w:p>
    <w:p w14:paraId="143A45AF" w14:textId="1A900938" w:rsidR="00222A55" w:rsidRDefault="00222A55" w:rsidP="00222A55">
      <w:pPr>
        <w:pStyle w:val="NoSpacing"/>
        <w:rPr>
          <w:rtl/>
        </w:rPr>
      </w:pPr>
    </w:p>
    <w:p w14:paraId="22BE5721" w14:textId="7B213FC9" w:rsidR="00222A55" w:rsidRDefault="00222A55" w:rsidP="00222A55">
      <w:pPr>
        <w:pStyle w:val="NoSpacing"/>
        <w:rPr>
          <w:rtl/>
        </w:rPr>
      </w:pPr>
    </w:p>
    <w:p w14:paraId="45990811" w14:textId="1AD74C5E" w:rsidR="00222A55" w:rsidRDefault="00222A55" w:rsidP="00222A55">
      <w:pPr>
        <w:pStyle w:val="NoSpacing"/>
        <w:rPr>
          <w:rtl/>
        </w:rPr>
      </w:pPr>
    </w:p>
    <w:p w14:paraId="509983F8" w14:textId="2C68A86C" w:rsidR="00222A55" w:rsidRDefault="00222A55" w:rsidP="00222A55">
      <w:pPr>
        <w:pStyle w:val="NoSpacing"/>
        <w:rPr>
          <w:rtl/>
        </w:rPr>
      </w:pPr>
    </w:p>
    <w:p w14:paraId="4611FD38" w14:textId="3B2C19D9" w:rsidR="00222A55" w:rsidRDefault="00222A55" w:rsidP="00222A55">
      <w:pPr>
        <w:pStyle w:val="NoSpacing"/>
        <w:rPr>
          <w:rtl/>
        </w:rPr>
      </w:pPr>
    </w:p>
    <w:p w14:paraId="25E85EC5" w14:textId="5E88633D" w:rsidR="00222A55" w:rsidRDefault="00222A55" w:rsidP="00222A55">
      <w:pPr>
        <w:pStyle w:val="NoSpacing"/>
        <w:rPr>
          <w:rtl/>
        </w:rPr>
      </w:pPr>
    </w:p>
    <w:p w14:paraId="3153F36D" w14:textId="7CAE7562" w:rsidR="00222A55" w:rsidRDefault="00222A55" w:rsidP="00222A55">
      <w:pPr>
        <w:pStyle w:val="NoSpacing"/>
        <w:rPr>
          <w:rtl/>
        </w:rPr>
      </w:pPr>
    </w:p>
    <w:p w14:paraId="4BDA3A2B" w14:textId="0DF67058" w:rsidR="00222A55" w:rsidRDefault="00222A55" w:rsidP="00222A55">
      <w:pPr>
        <w:pStyle w:val="NoSpacing"/>
        <w:rPr>
          <w:rtl/>
        </w:rPr>
      </w:pPr>
    </w:p>
    <w:p w14:paraId="4240A8F3" w14:textId="459E48F8" w:rsidR="00222A55" w:rsidRDefault="00222A55" w:rsidP="00222A55">
      <w:pPr>
        <w:pStyle w:val="NoSpacing"/>
        <w:rPr>
          <w:rtl/>
        </w:rPr>
      </w:pPr>
    </w:p>
    <w:p w14:paraId="64623200" w14:textId="26251706" w:rsidR="00222A55" w:rsidRDefault="00222A55" w:rsidP="00222A55">
      <w:pPr>
        <w:pStyle w:val="NoSpacing"/>
        <w:rPr>
          <w:rtl/>
        </w:rPr>
      </w:pPr>
    </w:p>
    <w:p w14:paraId="77F0FFAB" w14:textId="738D2FB0" w:rsidR="00222A55" w:rsidRDefault="00222A55" w:rsidP="00222A55">
      <w:pPr>
        <w:pStyle w:val="NoSpacing"/>
        <w:rPr>
          <w:rtl/>
        </w:rPr>
      </w:pPr>
    </w:p>
    <w:p w14:paraId="0A6B7AC9" w14:textId="585230A2" w:rsidR="00222A55" w:rsidRDefault="00222A55" w:rsidP="00222A55">
      <w:pPr>
        <w:pStyle w:val="NoSpacing"/>
        <w:rPr>
          <w:rtl/>
        </w:rPr>
      </w:pPr>
    </w:p>
    <w:p w14:paraId="642098DB" w14:textId="5194F9E0" w:rsidR="00222A55" w:rsidRDefault="00222A55" w:rsidP="00222A55">
      <w:pPr>
        <w:pStyle w:val="NoSpacing"/>
        <w:rPr>
          <w:rtl/>
        </w:rPr>
      </w:pPr>
    </w:p>
    <w:p w14:paraId="5B42EAED" w14:textId="313B7D29" w:rsidR="00222A55" w:rsidRDefault="00222A55" w:rsidP="00222A55">
      <w:pPr>
        <w:pStyle w:val="NoSpacing"/>
        <w:rPr>
          <w:rtl/>
        </w:rPr>
      </w:pPr>
    </w:p>
    <w:p w14:paraId="523D596C" w14:textId="169C61AC" w:rsidR="00222A55" w:rsidRDefault="00222A55" w:rsidP="00222A55">
      <w:pPr>
        <w:pStyle w:val="NoSpacing"/>
        <w:rPr>
          <w:rtl/>
        </w:rPr>
      </w:pPr>
    </w:p>
    <w:p w14:paraId="085BCA5F" w14:textId="446F4B8B" w:rsidR="00222A55" w:rsidRDefault="00222A55" w:rsidP="00222A55">
      <w:pPr>
        <w:pStyle w:val="NoSpacing"/>
        <w:rPr>
          <w:rtl/>
        </w:rPr>
      </w:pPr>
    </w:p>
    <w:p w14:paraId="7CB1F3B3" w14:textId="51DF22EC" w:rsidR="00222A55" w:rsidRDefault="00222A55" w:rsidP="00222A55">
      <w:pPr>
        <w:pStyle w:val="NoSpacing"/>
        <w:rPr>
          <w:rtl/>
        </w:rPr>
      </w:pPr>
    </w:p>
    <w:p w14:paraId="784B8C2D" w14:textId="054D8F64" w:rsidR="00222A55" w:rsidRDefault="00222A55" w:rsidP="00222A55">
      <w:pPr>
        <w:pStyle w:val="NoSpacing"/>
        <w:rPr>
          <w:rtl/>
        </w:rPr>
      </w:pPr>
    </w:p>
    <w:p w14:paraId="0B829851" w14:textId="2C1A1C9D" w:rsidR="00222A55" w:rsidRDefault="00222A55" w:rsidP="00222A55">
      <w:pPr>
        <w:pStyle w:val="NoSpacing"/>
        <w:rPr>
          <w:rtl/>
        </w:rPr>
      </w:pPr>
    </w:p>
    <w:p w14:paraId="00C88DED" w14:textId="28F97D3D" w:rsidR="00222A55" w:rsidRDefault="00222A55" w:rsidP="00222A55">
      <w:pPr>
        <w:pStyle w:val="NoSpacing"/>
        <w:rPr>
          <w:rtl/>
        </w:rPr>
      </w:pPr>
    </w:p>
    <w:p w14:paraId="06465339" w14:textId="52F36A51" w:rsidR="00222A55" w:rsidRDefault="00222A55" w:rsidP="00222A55">
      <w:pPr>
        <w:pStyle w:val="NoSpacing"/>
        <w:rPr>
          <w:rtl/>
        </w:rPr>
      </w:pPr>
    </w:p>
    <w:p w14:paraId="5F4274E3" w14:textId="138B0754" w:rsidR="00222A55" w:rsidRDefault="00222A55" w:rsidP="00222A55">
      <w:pPr>
        <w:pStyle w:val="NoSpacing"/>
        <w:rPr>
          <w:rtl/>
        </w:rPr>
      </w:pPr>
    </w:p>
    <w:p w14:paraId="57A4D358" w14:textId="694CA8CA" w:rsidR="00222A55" w:rsidRDefault="00222A55" w:rsidP="00222A55">
      <w:pPr>
        <w:pStyle w:val="NoSpacing"/>
        <w:rPr>
          <w:rtl/>
        </w:rPr>
      </w:pPr>
    </w:p>
    <w:p w14:paraId="3CF434B6" w14:textId="7F96F019" w:rsidR="00222A55" w:rsidRDefault="00222A55" w:rsidP="00222A55">
      <w:pPr>
        <w:pStyle w:val="NoSpacing"/>
        <w:rPr>
          <w:rtl/>
        </w:rPr>
      </w:pPr>
    </w:p>
    <w:p w14:paraId="5C85E1F2" w14:textId="1739EC4A" w:rsidR="00222A55" w:rsidRDefault="00222A55" w:rsidP="00222A55">
      <w:pPr>
        <w:pStyle w:val="NoSpacing"/>
        <w:rPr>
          <w:rtl/>
        </w:rPr>
      </w:pPr>
    </w:p>
    <w:p w14:paraId="242A9186" w14:textId="101D95D4" w:rsidR="00222A55" w:rsidRDefault="00222A55" w:rsidP="00222A55">
      <w:pPr>
        <w:pStyle w:val="NoSpacing"/>
        <w:rPr>
          <w:rtl/>
        </w:rPr>
      </w:pPr>
    </w:p>
    <w:p w14:paraId="5A0998D1" w14:textId="3D38699C" w:rsidR="00222A55" w:rsidRDefault="00222A55" w:rsidP="00222A55">
      <w:pPr>
        <w:pStyle w:val="NoSpacing"/>
        <w:rPr>
          <w:rtl/>
        </w:rPr>
      </w:pPr>
    </w:p>
    <w:p w14:paraId="38385DCA" w14:textId="6572D93C" w:rsidR="00222A55" w:rsidRDefault="00222A55" w:rsidP="00222A55">
      <w:pPr>
        <w:pStyle w:val="NoSpacing"/>
        <w:rPr>
          <w:rtl/>
        </w:rPr>
      </w:pPr>
    </w:p>
    <w:p w14:paraId="0204BE40" w14:textId="0B033C80" w:rsidR="00222A55" w:rsidRDefault="00222A55" w:rsidP="00222A55">
      <w:pPr>
        <w:pStyle w:val="NoSpacing"/>
        <w:rPr>
          <w:rtl/>
        </w:rPr>
      </w:pPr>
    </w:p>
    <w:p w14:paraId="1634A42A" w14:textId="7C8AA96D" w:rsidR="00222A55" w:rsidRDefault="00222A55" w:rsidP="00222A55">
      <w:pPr>
        <w:pStyle w:val="NoSpacing"/>
        <w:rPr>
          <w:rtl/>
        </w:rPr>
      </w:pPr>
    </w:p>
    <w:p w14:paraId="6E92A4CE" w14:textId="0AC97225" w:rsidR="00222A55" w:rsidRDefault="00222A55" w:rsidP="00222A55">
      <w:pPr>
        <w:pStyle w:val="NoSpacing"/>
        <w:rPr>
          <w:rtl/>
        </w:rPr>
      </w:pPr>
    </w:p>
    <w:p w14:paraId="6D2C99EE" w14:textId="77777777" w:rsidR="00222A55" w:rsidRDefault="00222A55" w:rsidP="00222A55">
      <w:pPr>
        <w:pStyle w:val="NoSpacing"/>
        <w:rPr>
          <w:rtl/>
        </w:rPr>
      </w:pPr>
    </w:p>
    <w:p w14:paraId="0EB46A6A" w14:textId="3A6319DC" w:rsidR="00222A55" w:rsidRDefault="00222A55" w:rsidP="00222A55">
      <w:pPr>
        <w:pStyle w:val="NoSpacing"/>
        <w:rPr>
          <w:rtl/>
        </w:rPr>
      </w:pPr>
    </w:p>
    <w:p w14:paraId="06E3CCFD" w14:textId="4C01BA20" w:rsidR="00222A55" w:rsidRDefault="00222A55" w:rsidP="00222A55">
      <w:pPr>
        <w:pStyle w:val="Heading1"/>
        <w:rPr>
          <w:rtl/>
        </w:rPr>
      </w:pPr>
      <w:r>
        <w:rPr>
          <w:rFonts w:hint="cs"/>
          <w:rtl/>
        </w:rPr>
        <w:t>שרטוט חשמלי סופי</w:t>
      </w:r>
    </w:p>
    <w:p w14:paraId="794E4061" w14:textId="5136D417" w:rsidR="00222A55" w:rsidRDefault="00222A55" w:rsidP="00222A55">
      <w:pPr>
        <w:rPr>
          <w:rtl/>
        </w:rPr>
      </w:pPr>
      <w:r>
        <w:rPr>
          <w:rFonts w:hint="cs"/>
          <w:rtl/>
        </w:rPr>
        <w:t>//</w:t>
      </w:r>
      <w:proofErr w:type="spellStart"/>
      <w:r>
        <w:rPr>
          <w:rFonts w:hint="cs"/>
          <w:rtl/>
        </w:rPr>
        <w:t>פריצינג</w:t>
      </w:r>
      <w:proofErr w:type="spellEnd"/>
      <w:r>
        <w:rPr>
          <w:rFonts w:hint="cs"/>
          <w:rtl/>
        </w:rPr>
        <w:t xml:space="preserve">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CE77EA1" w14:textId="67F1D2C2" w:rsidR="00222A55" w:rsidRDefault="00222A55" w:rsidP="00222A55">
      <w:pPr>
        <w:rPr>
          <w:rtl/>
        </w:rPr>
      </w:pPr>
    </w:p>
    <w:p w14:paraId="432F4860" w14:textId="07F853EF" w:rsidR="00222A55" w:rsidRDefault="00222A55" w:rsidP="00222A55">
      <w:pPr>
        <w:rPr>
          <w:rtl/>
        </w:rPr>
      </w:pPr>
    </w:p>
    <w:p w14:paraId="40C4FDC1" w14:textId="6047B672" w:rsidR="00222A55" w:rsidRDefault="00222A55" w:rsidP="00222A55">
      <w:pPr>
        <w:rPr>
          <w:rtl/>
        </w:rPr>
      </w:pPr>
    </w:p>
    <w:p w14:paraId="3A2F0B61" w14:textId="341DB3A1" w:rsidR="00222A55" w:rsidRDefault="00222A55" w:rsidP="00222A55">
      <w:pPr>
        <w:pStyle w:val="Heading1"/>
        <w:rPr>
          <w:rtl/>
        </w:rPr>
      </w:pPr>
      <w:r>
        <w:rPr>
          <w:rFonts w:hint="cs"/>
          <w:rtl/>
        </w:rPr>
        <w:t>תיעוד</w:t>
      </w:r>
    </w:p>
    <w:p w14:paraId="728106F2" w14:textId="7A70B190" w:rsidR="00222A55" w:rsidRDefault="00222A55" w:rsidP="00222A55">
      <w:pPr>
        <w:rPr>
          <w:rtl/>
        </w:rPr>
      </w:pPr>
      <w:r>
        <w:rPr>
          <w:rFonts w:hint="cs"/>
          <w:rtl/>
        </w:rPr>
        <w:t xml:space="preserve">מתוך יומן </w:t>
      </w:r>
      <w:proofErr w:type="spellStart"/>
      <w:r>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6AE10A49" w14:textId="56548EF9" w:rsidR="00222A55" w:rsidRDefault="00222A55" w:rsidP="00222A55">
      <w:pPr>
        <w:rPr>
          <w:rtl/>
        </w:rPr>
      </w:pPr>
    </w:p>
    <w:p w14:paraId="04FDDB6D" w14:textId="19D78678" w:rsidR="00222A55" w:rsidRDefault="00222A55" w:rsidP="00222A55">
      <w:pPr>
        <w:rPr>
          <w:rtl/>
        </w:rPr>
      </w:pPr>
    </w:p>
    <w:p w14:paraId="7C4E60F6" w14:textId="65EAC67C" w:rsidR="00222A55" w:rsidRDefault="00222A55" w:rsidP="00222A55">
      <w:pPr>
        <w:rPr>
          <w:rtl/>
        </w:rPr>
      </w:pPr>
    </w:p>
    <w:p w14:paraId="7ACD6C78" w14:textId="35C7273D" w:rsidR="00222A55" w:rsidRDefault="00222A55" w:rsidP="00222A55">
      <w:pPr>
        <w:rPr>
          <w:rtl/>
        </w:rPr>
      </w:pPr>
    </w:p>
    <w:p w14:paraId="34391B83" w14:textId="0DE14DF4" w:rsidR="00222A55" w:rsidRDefault="00222A55" w:rsidP="00222A55">
      <w:pPr>
        <w:rPr>
          <w:rtl/>
        </w:rPr>
      </w:pPr>
    </w:p>
    <w:p w14:paraId="1778498F" w14:textId="7CAAA419" w:rsidR="00222A55" w:rsidRDefault="00222A55" w:rsidP="00222A55">
      <w:pPr>
        <w:rPr>
          <w:rtl/>
        </w:rPr>
      </w:pPr>
    </w:p>
    <w:p w14:paraId="39665948" w14:textId="267BDEEC" w:rsidR="00222A55" w:rsidRDefault="00222A55" w:rsidP="00222A55">
      <w:pPr>
        <w:rPr>
          <w:rtl/>
        </w:rPr>
      </w:pPr>
    </w:p>
    <w:p w14:paraId="7923CD50" w14:textId="6D885E23" w:rsidR="00222A55" w:rsidRDefault="00222A55" w:rsidP="00222A55">
      <w:pPr>
        <w:rPr>
          <w:rtl/>
        </w:rPr>
      </w:pPr>
    </w:p>
    <w:p w14:paraId="23904A18" w14:textId="3F7364BA" w:rsidR="00222A55" w:rsidRDefault="00222A55" w:rsidP="00222A55">
      <w:pPr>
        <w:rPr>
          <w:rtl/>
        </w:rPr>
      </w:pPr>
    </w:p>
    <w:p w14:paraId="48EBFC67" w14:textId="77777777" w:rsidR="00BD28D0" w:rsidRDefault="00BD28D0" w:rsidP="00222A55">
      <w:pPr>
        <w:rPr>
          <w:rtl/>
        </w:rPr>
      </w:pPr>
    </w:p>
    <w:p w14:paraId="08951367" w14:textId="5A160D7D" w:rsidR="00222A55" w:rsidRDefault="00222A55" w:rsidP="00222A55">
      <w:pPr>
        <w:rPr>
          <w:rtl/>
        </w:rPr>
      </w:pPr>
    </w:p>
    <w:p w14:paraId="1B1061A8" w14:textId="5E7F3D6D" w:rsidR="00222A55" w:rsidRDefault="00222A55" w:rsidP="00222A55">
      <w:pPr>
        <w:rPr>
          <w:rtl/>
        </w:rPr>
      </w:pPr>
    </w:p>
    <w:p w14:paraId="52645ECE" w14:textId="2135821F" w:rsidR="00222A55" w:rsidRDefault="00222A55" w:rsidP="00222A55">
      <w:pPr>
        <w:pStyle w:val="Heading1"/>
        <w:rPr>
          <w:rtl/>
        </w:rPr>
      </w:pPr>
      <w:r>
        <w:rPr>
          <w:rFonts w:hint="cs"/>
          <w:rtl/>
        </w:rPr>
        <w:t>מימוש תוכנה גרסה סופית</w:t>
      </w:r>
    </w:p>
    <w:p w14:paraId="1CCD97D6" w14:textId="1646A58A" w:rsidR="00222A55" w:rsidRDefault="00222A55" w:rsidP="00222A55">
      <w:pPr>
        <w:rPr>
          <w:rtl/>
        </w:rPr>
      </w:pPr>
    </w:p>
    <w:p w14:paraId="2F496CD6" w14:textId="2EE10F15" w:rsidR="00222A55" w:rsidRDefault="00222A55" w:rsidP="00222A55">
      <w:pPr>
        <w:rPr>
          <w:rtl/>
        </w:rPr>
      </w:pPr>
    </w:p>
    <w:p w14:paraId="0B0C5B18" w14:textId="740F5F9D" w:rsidR="00222A55" w:rsidRDefault="00222A55" w:rsidP="00222A55">
      <w:pPr>
        <w:rPr>
          <w:rtl/>
        </w:rPr>
      </w:pPr>
    </w:p>
    <w:p w14:paraId="0CD3F736" w14:textId="3ABF78C2" w:rsidR="00222A55" w:rsidRDefault="00222A55" w:rsidP="00222A55">
      <w:pPr>
        <w:rPr>
          <w:rtl/>
        </w:rPr>
      </w:pPr>
    </w:p>
    <w:p w14:paraId="5E886F69" w14:textId="3326ED2E" w:rsidR="00222A55" w:rsidRDefault="00222A55" w:rsidP="00222A55">
      <w:pPr>
        <w:rPr>
          <w:rtl/>
        </w:rPr>
      </w:pPr>
    </w:p>
    <w:p w14:paraId="7765D5F9" w14:textId="18CEB09D" w:rsidR="00222A55" w:rsidRDefault="00222A55" w:rsidP="00222A55">
      <w:pPr>
        <w:rPr>
          <w:rtl/>
        </w:rPr>
      </w:pPr>
    </w:p>
    <w:p w14:paraId="4C5A33F4" w14:textId="3B87E4F8" w:rsidR="00222A55" w:rsidRDefault="00222A55" w:rsidP="00222A55">
      <w:pPr>
        <w:rPr>
          <w:rtl/>
        </w:rPr>
      </w:pPr>
    </w:p>
    <w:p w14:paraId="6767C2F3" w14:textId="12AEE1B6" w:rsidR="00222A55" w:rsidRDefault="00222A55" w:rsidP="00222A55">
      <w:pPr>
        <w:rPr>
          <w:rtl/>
        </w:rPr>
      </w:pPr>
    </w:p>
    <w:p w14:paraId="5A15B924" w14:textId="0E6C727F" w:rsidR="00222A55" w:rsidRDefault="00222A55" w:rsidP="00222A55">
      <w:pPr>
        <w:rPr>
          <w:rtl/>
        </w:rPr>
      </w:pPr>
    </w:p>
    <w:p w14:paraId="7171327F" w14:textId="1EAB3377" w:rsidR="00222A55" w:rsidRDefault="00222A55" w:rsidP="00222A55">
      <w:pPr>
        <w:rPr>
          <w:rtl/>
        </w:rPr>
      </w:pPr>
    </w:p>
    <w:p w14:paraId="28E2237D" w14:textId="0678424A" w:rsidR="00222A55" w:rsidRDefault="00222A55" w:rsidP="00222A55">
      <w:pPr>
        <w:rPr>
          <w:rtl/>
        </w:rPr>
      </w:pPr>
    </w:p>
    <w:p w14:paraId="4E93B61F" w14:textId="13BEA7AB" w:rsidR="00222A55" w:rsidRDefault="00222A55" w:rsidP="00222A55">
      <w:pPr>
        <w:rPr>
          <w:rtl/>
        </w:rPr>
      </w:pPr>
    </w:p>
    <w:p w14:paraId="14330DE3" w14:textId="05A86AE0" w:rsidR="00222A55" w:rsidRDefault="00222A55" w:rsidP="00222A55">
      <w:pPr>
        <w:rPr>
          <w:rtl/>
        </w:rPr>
      </w:pPr>
    </w:p>
    <w:p w14:paraId="2918C9B3" w14:textId="36FEA5F4" w:rsidR="00222A55" w:rsidRDefault="00222A55" w:rsidP="00222A55">
      <w:pPr>
        <w:rPr>
          <w:rtl/>
        </w:rPr>
      </w:pPr>
    </w:p>
    <w:p w14:paraId="623157E2" w14:textId="1A055591" w:rsidR="00222A55" w:rsidRDefault="00222A55" w:rsidP="00222A55">
      <w:pPr>
        <w:rPr>
          <w:rtl/>
        </w:rPr>
      </w:pPr>
    </w:p>
    <w:p w14:paraId="59B054B2" w14:textId="5CAE1345" w:rsidR="00222A55" w:rsidRDefault="00222A55" w:rsidP="00222A55">
      <w:pPr>
        <w:rPr>
          <w:rtl/>
        </w:rPr>
      </w:pPr>
    </w:p>
    <w:p w14:paraId="1D261968" w14:textId="59A96E5E" w:rsidR="00222A55" w:rsidRDefault="00222A55" w:rsidP="00222A55">
      <w:pPr>
        <w:rPr>
          <w:rtl/>
        </w:rPr>
      </w:pPr>
    </w:p>
    <w:p w14:paraId="53FBDFD8" w14:textId="00C73731" w:rsidR="00222A55" w:rsidRDefault="00222A55" w:rsidP="00222A55">
      <w:pPr>
        <w:rPr>
          <w:rtl/>
        </w:rPr>
      </w:pPr>
    </w:p>
    <w:p w14:paraId="759CFE7B" w14:textId="22DBB0EB" w:rsidR="00222A55" w:rsidRDefault="00222A55" w:rsidP="00222A55">
      <w:pPr>
        <w:rPr>
          <w:rtl/>
        </w:rPr>
      </w:pPr>
    </w:p>
    <w:p w14:paraId="611EEC87" w14:textId="7A64E9FB" w:rsidR="00222A55" w:rsidRDefault="00222A55" w:rsidP="00222A55">
      <w:pPr>
        <w:rPr>
          <w:rtl/>
        </w:rPr>
      </w:pPr>
    </w:p>
    <w:p w14:paraId="0C713474" w14:textId="6DF5F9C4" w:rsidR="00222A55" w:rsidRDefault="00222A55" w:rsidP="00222A55">
      <w:pPr>
        <w:rPr>
          <w:rtl/>
        </w:rPr>
      </w:pPr>
    </w:p>
    <w:p w14:paraId="107BB3D1" w14:textId="74AE03B5" w:rsidR="00222A55" w:rsidRDefault="00222A55" w:rsidP="00222A55">
      <w:pPr>
        <w:rPr>
          <w:rtl/>
        </w:rPr>
      </w:pPr>
    </w:p>
    <w:p w14:paraId="52D12C17" w14:textId="3D955994" w:rsidR="00222A55" w:rsidRDefault="00222A55" w:rsidP="00222A55">
      <w:pPr>
        <w:rPr>
          <w:rtl/>
        </w:rPr>
      </w:pPr>
    </w:p>
    <w:p w14:paraId="259A59D6" w14:textId="2D751CC4" w:rsidR="00222A55" w:rsidRDefault="00222A55" w:rsidP="00222A55">
      <w:pPr>
        <w:rPr>
          <w:rtl/>
        </w:rPr>
      </w:pPr>
    </w:p>
    <w:p w14:paraId="00DD639F" w14:textId="48438B20" w:rsidR="00222A55" w:rsidRDefault="00222A55" w:rsidP="00222A55">
      <w:pPr>
        <w:rPr>
          <w:rtl/>
        </w:rPr>
      </w:pPr>
    </w:p>
    <w:p w14:paraId="623D2596" w14:textId="5ED7E46D" w:rsidR="00222A55" w:rsidRDefault="00222A55" w:rsidP="00222A55">
      <w:pPr>
        <w:rPr>
          <w:rtl/>
        </w:rPr>
      </w:pPr>
    </w:p>
    <w:p w14:paraId="1B6309E2" w14:textId="417EE63D" w:rsidR="00222A55" w:rsidRDefault="00222A55" w:rsidP="00222A55">
      <w:pPr>
        <w:rPr>
          <w:rtl/>
        </w:rPr>
      </w:pPr>
    </w:p>
    <w:p w14:paraId="3C538269" w14:textId="6ABEBE39" w:rsidR="00222A55" w:rsidRDefault="00222A55" w:rsidP="00222A55">
      <w:pPr>
        <w:rPr>
          <w:rtl/>
        </w:rPr>
      </w:pPr>
    </w:p>
    <w:p w14:paraId="329486DF" w14:textId="0706DDA6" w:rsidR="00222A55" w:rsidRDefault="00222A55" w:rsidP="00222A55">
      <w:pPr>
        <w:rPr>
          <w:rtl/>
        </w:rPr>
      </w:pPr>
    </w:p>
    <w:p w14:paraId="2D71EB78" w14:textId="06631CFC" w:rsidR="00222A55" w:rsidRDefault="00222A55" w:rsidP="00222A55">
      <w:pPr>
        <w:rPr>
          <w:rtl/>
        </w:rPr>
      </w:pPr>
    </w:p>
    <w:p w14:paraId="235BA07A" w14:textId="0D283341" w:rsidR="00222A55" w:rsidRDefault="00222A55" w:rsidP="00222A55">
      <w:pPr>
        <w:rPr>
          <w:rtl/>
        </w:rPr>
      </w:pPr>
    </w:p>
    <w:p w14:paraId="5A42EA4D" w14:textId="542373D3" w:rsidR="00222A55" w:rsidRDefault="00222A55" w:rsidP="00222A55">
      <w:pPr>
        <w:rPr>
          <w:rtl/>
        </w:rPr>
      </w:pPr>
    </w:p>
    <w:p w14:paraId="6F1F360C" w14:textId="3A6C0B42" w:rsidR="00222A55" w:rsidRDefault="00222A55" w:rsidP="00222A55">
      <w:pPr>
        <w:pStyle w:val="Heading1"/>
        <w:rPr>
          <w:rtl/>
        </w:rPr>
      </w:pPr>
      <w:r>
        <w:rPr>
          <w:rFonts w:hint="cs"/>
          <w:rtl/>
        </w:rPr>
        <w:t>רפלקציה על התהליך ועל התוצר</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82278B0" w14:textId="0B68F033" w:rsidR="00222A55" w:rsidRDefault="00222A55" w:rsidP="00222A55">
      <w:pPr>
        <w:pStyle w:val="Heading1"/>
        <w:rPr>
          <w:rtl/>
        </w:rPr>
      </w:pPr>
      <w:r>
        <w:rPr>
          <w:rFonts w:hint="cs"/>
          <w:rtl/>
        </w:rPr>
        <w:t>נספחים</w:t>
      </w:r>
    </w:p>
    <w:p w14:paraId="53D3957D" w14:textId="77777777" w:rsidR="00222A55" w:rsidRPr="00222A55" w:rsidRDefault="00222A55" w:rsidP="00222A55">
      <w:pPr>
        <w:rPr>
          <w:rtl/>
        </w:rPr>
      </w:pPr>
    </w:p>
    <w:sectPr w:rsidR="00222A55" w:rsidRPr="00222A55" w:rsidSect="009B15BB">
      <w:footerReference w:type="default" r:id="rId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7DB9B" w14:textId="77777777" w:rsidR="008607FB" w:rsidRDefault="008607FB" w:rsidP="00E226C5">
      <w:r>
        <w:separator/>
      </w:r>
    </w:p>
  </w:endnote>
  <w:endnote w:type="continuationSeparator" w:id="0">
    <w:p w14:paraId="4ECA4B9A" w14:textId="77777777" w:rsidR="008607FB" w:rsidRDefault="008607FB" w:rsidP="00E22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58458998"/>
      <w:docPartObj>
        <w:docPartGallery w:val="Page Numbers (Bottom of Page)"/>
        <w:docPartUnique/>
      </w:docPartObj>
    </w:sdtPr>
    <w:sdtEndPr/>
    <w:sdtContent>
      <w:p w14:paraId="31A1663E" w14:textId="4FE74C10" w:rsidR="00D431E9" w:rsidRDefault="00D431E9" w:rsidP="00E226C5">
        <w:pPr>
          <w:pStyle w:val="Footer"/>
        </w:pPr>
        <w:r>
          <w:fldChar w:fldCharType="begin"/>
        </w:r>
        <w:r>
          <w:instrText>PAGE   \* MERGEFORMAT</w:instrText>
        </w:r>
        <w:r>
          <w:fldChar w:fldCharType="separate"/>
        </w:r>
        <w:r>
          <w:rPr>
            <w:rtl/>
            <w:lang w:val="he-IL"/>
          </w:rPr>
          <w:t>2</w:t>
        </w:r>
        <w:r>
          <w:fldChar w:fldCharType="end"/>
        </w:r>
      </w:p>
    </w:sdtContent>
  </w:sdt>
  <w:p w14:paraId="4F63E1F0" w14:textId="535CFEA2" w:rsidR="00D431E9" w:rsidRDefault="00D431E9" w:rsidP="00E22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30C54" w14:textId="77777777" w:rsidR="008607FB" w:rsidRDefault="008607FB" w:rsidP="00E226C5">
      <w:r>
        <w:separator/>
      </w:r>
    </w:p>
  </w:footnote>
  <w:footnote w:type="continuationSeparator" w:id="0">
    <w:p w14:paraId="3F51CD17" w14:textId="77777777" w:rsidR="008607FB" w:rsidRDefault="008607FB" w:rsidP="00E226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rgUAYqGZnywAAAA="/>
  </w:docVars>
  <w:rsids>
    <w:rsidRoot w:val="00EB01F6"/>
    <w:rsid w:val="00010B2B"/>
    <w:rsid w:val="000B7CD8"/>
    <w:rsid w:val="001A0D1C"/>
    <w:rsid w:val="00222A55"/>
    <w:rsid w:val="002F5083"/>
    <w:rsid w:val="00447DC5"/>
    <w:rsid w:val="00497223"/>
    <w:rsid w:val="005A55A0"/>
    <w:rsid w:val="0070127F"/>
    <w:rsid w:val="00731400"/>
    <w:rsid w:val="00750D29"/>
    <w:rsid w:val="007E446E"/>
    <w:rsid w:val="008607FB"/>
    <w:rsid w:val="00906F54"/>
    <w:rsid w:val="00926ED9"/>
    <w:rsid w:val="009B15BB"/>
    <w:rsid w:val="009B7E60"/>
    <w:rsid w:val="009D316D"/>
    <w:rsid w:val="009F5536"/>
    <w:rsid w:val="00B13D78"/>
    <w:rsid w:val="00BD28D0"/>
    <w:rsid w:val="00C43558"/>
    <w:rsid w:val="00D431E9"/>
    <w:rsid w:val="00D86C05"/>
    <w:rsid w:val="00E226C5"/>
    <w:rsid w:val="00E247D3"/>
    <w:rsid w:val="00E40D79"/>
    <w:rsid w:val="00EB01F6"/>
    <w:rsid w:val="00F15CC6"/>
    <w:rsid w:val="00FA36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6C5"/>
    <w:pPr>
      <w:bidi/>
    </w:pPr>
    <w:rPr>
      <w:rFonts w:ascii="David" w:hAnsi="David" w:cs="David"/>
      <w:sz w:val="24"/>
      <w:szCs w:val="24"/>
    </w:rPr>
  </w:style>
  <w:style w:type="paragraph" w:styleId="Heading1">
    <w:name w:val="heading 1"/>
    <w:basedOn w:val="Normal"/>
    <w:link w:val="Heading1Char"/>
    <w:uiPriority w:val="9"/>
    <w:qFormat/>
    <w:rsid w:val="007E446E"/>
    <w:pPr>
      <w:spacing w:after="0" w:line="360" w:lineRule="auto"/>
      <w:outlineLvl w:val="0"/>
    </w:pPr>
    <w:rPr>
      <w:rFonts w:ascii="Times New Roman" w:eastAsia="Times New Roman" w:hAnsi="Times New Roman" w:cs="Times New Roman"/>
      <w:color w:val="000000"/>
      <w:kern w:val="36"/>
      <w:sz w:val="36"/>
      <w:szCs w:val="36"/>
    </w:rPr>
  </w:style>
  <w:style w:type="paragraph" w:styleId="Heading2">
    <w:name w:val="heading 2"/>
    <w:basedOn w:val="Normal"/>
    <w:next w:val="Normal"/>
    <w:link w:val="Heading2Char"/>
    <w:uiPriority w:val="9"/>
    <w:unhideWhenUsed/>
    <w:qFormat/>
    <w:rsid w:val="007E446E"/>
    <w:pPr>
      <w:keepNext/>
      <w:keepLines/>
      <w:spacing w:before="40" w:after="0" w:line="360" w:lineRule="auto"/>
      <w:outlineLvl w:val="1"/>
    </w:pPr>
    <w:rPr>
      <w:rFonts w:asciiTheme="majorHAnsi" w:eastAsiaTheme="majorEastAsia" w:hAnsiTheme="majorHAnsi" w:cstheme="majorBid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46E"/>
    <w:rPr>
      <w:rFonts w:ascii="Times New Roman" w:eastAsia="Times New Roman" w:hAnsi="Times New Roman" w:cs="Times New Roman"/>
      <w:color w:val="000000"/>
      <w:kern w:val="36"/>
      <w:sz w:val="36"/>
      <w:szCs w:val="36"/>
    </w:rPr>
  </w:style>
  <w:style w:type="paragraph" w:styleId="NormalWeb">
    <w:name w:val="Normal (Web)"/>
    <w:basedOn w:val="Normal"/>
    <w:uiPriority w:val="99"/>
    <w:semiHidden/>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DefaultParagraphFont"/>
    <w:rsid w:val="00EB01F6"/>
  </w:style>
  <w:style w:type="paragraph" w:styleId="Header">
    <w:name w:val="header"/>
    <w:basedOn w:val="Normal"/>
    <w:link w:val="HeaderChar"/>
    <w:uiPriority w:val="99"/>
    <w:unhideWhenUsed/>
    <w:rsid w:val="00D431E9"/>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31E9"/>
  </w:style>
  <w:style w:type="paragraph" w:styleId="Footer">
    <w:name w:val="footer"/>
    <w:basedOn w:val="Normal"/>
    <w:link w:val="FooterChar"/>
    <w:uiPriority w:val="99"/>
    <w:unhideWhenUsed/>
    <w:rsid w:val="00D431E9"/>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31E9"/>
  </w:style>
  <w:style w:type="character" w:customStyle="1" w:styleId="Heading2Char">
    <w:name w:val="Heading 2 Char"/>
    <w:basedOn w:val="DefaultParagraphFont"/>
    <w:link w:val="Heading2"/>
    <w:uiPriority w:val="9"/>
    <w:rsid w:val="007E446E"/>
    <w:rPr>
      <w:rFonts w:asciiTheme="majorHAnsi" w:eastAsiaTheme="majorEastAsia" w:hAnsiTheme="majorHAnsi" w:cstheme="majorBidi"/>
      <w:b/>
      <w:bCs/>
      <w:sz w:val="28"/>
      <w:szCs w:val="28"/>
    </w:rPr>
  </w:style>
  <w:style w:type="paragraph" w:styleId="NoSpacing">
    <w:name w:val="No Spacing"/>
    <w:uiPriority w:val="1"/>
    <w:qFormat/>
    <w:rsid w:val="00FA361F"/>
    <w:pPr>
      <w:bidi/>
      <w:spacing w:after="0" w:line="240" w:lineRule="auto"/>
    </w:pPr>
    <w:rPr>
      <w:rFonts w:ascii="David" w:hAnsi="David" w:cs="David"/>
      <w:sz w:val="24"/>
      <w:szCs w:val="24"/>
    </w:rPr>
  </w:style>
  <w:style w:type="table" w:styleId="TableGrid">
    <w:name w:val="Table Grid"/>
    <w:basedOn w:val="TableNormal"/>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5Dark-Accent6">
    <w:name w:val="List Table 5 Dark Accent 6"/>
    <w:basedOn w:val="TableNormal"/>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11</Pages>
  <Words>640</Words>
  <Characters>3650</Characters>
  <Application>Microsoft Office Word</Application>
  <DocSecurity>0</DocSecurity>
  <Lines>30</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5</cp:revision>
  <dcterms:created xsi:type="dcterms:W3CDTF">2021-03-30T11:56:00Z</dcterms:created>
  <dcterms:modified xsi:type="dcterms:W3CDTF">2021-04-10T13:30:00Z</dcterms:modified>
</cp:coreProperties>
</file>